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rPr>
          <w:iCs/>
          <w:i/>
        </w:rPr>
        <w:t xml:space="preserve">For Accountant Position in South Africa Cape Town</w:t>
      </w:r>
    </w:p>
    <w:bookmarkEnd w:id="20"/>
    <w:p>
      <w:pPr>
        <w:pStyle w:val="BodyText"/>
      </w:pPr>
      <w:r>
        <w:t xml:space="preserve">Hiring Manager</w:t>
      </w:r>
      <w:r>
        <w:br/>
      </w:r>
      <w:r>
        <w:t xml:space="preserve">Cape Town Accounting Solutions</w:t>
      </w:r>
      <w:r>
        <w:br/>
      </w:r>
      <w:r>
        <w:t xml:space="preserve">157 Main Road, Woodstock</w:t>
      </w:r>
      <w:r>
        <w:br/>
      </w:r>
      <w:r>
        <w:t xml:space="preserve">Cape Town, 8001</w:t>
      </w:r>
      <w:r>
        <w:br/>
      </w:r>
      <w:r>
        <w:t xml:space="preserve">South Africa</w:t>
      </w:r>
    </w:p>
    <w:p>
      <w:pPr>
        <w:pStyle w:val="BodyText"/>
      </w:pPr>
      <w:r>
        <w:t xml:space="preserve">Dear Hiring Manager,</w:t>
      </w:r>
    </w:p>
    <w:p>
      <w:pPr>
        <w:pStyle w:val="BodyText"/>
      </w:pPr>
      <w:r>
        <w:t xml:space="preserve">I am writing to express my enthusiastic application for the Accountant Internship position at Cape Town Accounting Solutions, as advertised on the South Africa Department of Higher Education and Training's Career Portal. As a final-year Bachelor of Commerce student specializing in Accounting at the University of Cape Town, I have meticulously prepared this Internship Application Letter to demonstrate how my academic achievements, practical skills, and profound understanding of South Africa's evolving financial landscape align precisely with your firm's esteemed reputation in South Africa Cape Town.</w:t>
      </w:r>
    </w:p>
    <w:p>
      <w:pPr>
        <w:pStyle w:val="BodyText"/>
      </w:pPr>
      <w:r>
        <w:t xml:space="preserve">My academic journey has immersed me deeply in the intricacies of financial reporting frameworks that are critically relevant to businesses operating across South Africa. I have completed advanced coursework in International Financial Reporting Standards (IFRS), South African Taxation (including PAYE, VAT, and Corporate Income Tax regulations), and Financial Management under the guidance of ACCA-qualified professors at UCT. This rigorous curriculum has equipped me with the technical proficiency to handle complex accounting tasks while maintaining strict compliance with Companies Act 71 of 2008 and FICA regulations – essential knowledge for any Accountant operating within South Africa's dynamic regulatory environment. My recent capstone project involved analyzing financial statements for three local SMEs in the Western Cape, where I identified tax optimization opportunities that could save them up to 15% annually while ensuring full statutory compliance.</w:t>
      </w:r>
    </w:p>
    <w:p>
      <w:pPr>
        <w:pStyle w:val="BodyText"/>
      </w:pPr>
      <w:r>
        <w:t xml:space="preserve">What particularly excites me about this internship opportunity is your firm's distinguished contribution to South Africa's economic development through ethical financial stewardship. Cape Town has emerged as the premier financial hub of South Africa, home to over 40% of the nation's major accounting firms and multinational corporate offices. Your commitment to nurturing talent in this vibrant business ecosystem resonates deeply with my career aspirations. I am particularly impressed by your recent work with the Cape Town Small Business Development Centre, where you facilitated financial literacy programs for over 200 entrepreneurs – an initiative that exemplifies the community-centric approach I aspire to adopt as an Accountant in South Africa Cape Town. This isn't merely a position; it's an opportunity to contribute meaningfully to the financial health of our nation while learning from industry leaders in one of Africa's most sophisticated business environments.</w:t>
      </w:r>
    </w:p>
    <w:p>
      <w:pPr>
        <w:pStyle w:val="BodyText"/>
      </w:pPr>
      <w:r>
        <w:t xml:space="preserve">Beyond technical competencies, I bring practical experience that directly translates to value for your team. As a volunteer Accountant Assistant at the Cape Town Community Food Bank last year, I managed their entire cash flow system – processing 120+ monthly donations, reconciling bank statements against donation records in QuickBooks, and preparing monthly financial summaries for trustees. This role required me to navigate South Africa's unique challenges: ensuring compliance with NPO regulations while optimizing limited resources. I also implemented a digital tracking system that reduced reconciliation time by 35%, demonstrating my ability to leverage technology for operational efficiency – a skill highly transferable to modern accounting practices in any Cape Town firm.</w:t>
      </w:r>
    </w:p>
    <w:p>
      <w:pPr>
        <w:pStyle w:val="BodyText"/>
      </w:pPr>
      <w:r>
        <w:t xml:space="preserve">My proficiency extends beyond software to cultural competence within South Africa's diverse business context. Having grown up in Khayelitsha and completed my high school at the prestigious Bishop Lavis High School, I understand the importance of financial literacy across socioeconomic strata – a perspective crucial for an Accountant serving South Africa's heterogeneous market. I am fluent in English, isiXhosa, and basic Afrikaans, enabling effective communication with clients ranging from established Cape Town corporations to rural cooperatives. This linguistic agility allows me to build trust rapidly in client relationships – a vital asset when working as an Accountant in the culturally rich environment of South Africa Cape Town.</w:t>
      </w:r>
    </w:p>
    <w:p>
      <w:pPr>
        <w:pStyle w:val="BodyText"/>
      </w:pPr>
      <w:r>
        <w:t xml:space="preserve">I am particularly drawn to your firm's emphasis on sustainability reporting, which aligns with my research on ESG (Environmental, Social, Governance) integration in South African SMEs. In my university research project titled "Financial Reporting Practices Among Green Enterprises in the Western Cape," I analyzed how sustainable business models impact financial performance disclosures under SAICA guidelines. This work revealed that 68% of environmentally conscious businesses in Cape Town experience higher investor confidence when their sustainability metrics are transparently reported – knowledge I would be eager to apply during this internship.</w:t>
      </w:r>
    </w:p>
    <w:p>
      <w:pPr>
        <w:pStyle w:val="BodyText"/>
      </w:pPr>
      <w:r>
        <w:t xml:space="preserve">What sets me apart as a candidate is my proactive approach to professional development within South Africa's accounting profession. I have already begun the SAICA (South African Institute of Chartered Accountants) accreditation process, successfully completing the Certificate in Accounting Practice and currently studying for the Integrated Professional Programme exams. Additionally, I maintain active membership in the Cape Town branch of the Association of Business Accountants (ABA), participating monthly in workshops on emerging topics like cryptocurrency taxation – an area I know South Africa's Financial Sector Conduct Authority is prioritizing.</w:t>
      </w:r>
    </w:p>
    <w:p>
      <w:pPr>
        <w:pStyle w:val="BodyText"/>
      </w:pPr>
      <w:r>
        <w:t xml:space="preserve">South Africa's accounting landscape is undergoing transformative changes, from the adoption of new digital reporting standards to evolving tax policies aimed at economic inclusion. As an intern at Cape Town Accounting Solutions, I am eager to contribute fresh perspectives while learning from your team's expertise in navigating these complexities. I am confident that my blend of academic rigor, hands-on experience with South African financial systems, and deep commitment to ethical accounting practices will allow me to provide immediate value during the internship period. More importantly, I seek this opportunity to grow within the supportive mentorship culture that defines leading firms in Cape Town – a city where innovation meets tradition in ways that make South Africa Cape Town a unique training ground for future accounting leaders.</w:t>
      </w:r>
    </w:p>
    <w:p>
      <w:pPr>
        <w:pStyle w:val="BodyText"/>
      </w:pPr>
      <w:r>
        <w:t xml:space="preserve">I have attached my detailed curriculum vitae, academic transcripts, and references from UCT faculty members who have supervised my accounting projects. I would welcome the opportunity to discuss how my skills can support your team's objectives during a brief interview at your convenience. Thank you for considering this Internship Application Letter; I am enthusiastic about the possibility of contributing to Cape Town Accounting Solutions' legacy of excellence in South Africa's financial services sector.</w:t>
      </w:r>
    </w:p>
    <w:p>
      <w:pPr>
        <w:pStyle w:val="BodyText"/>
      </w:pPr>
      <w:r>
        <w:t xml:space="preserve">Sincerely,</w:t>
      </w:r>
      <w:r>
        <w:br/>
      </w:r>
      <w:r>
        <w:br/>
      </w:r>
      <w:r>
        <w:br/>
      </w:r>
      <w:r>
        <w:t xml:space="preserve">Thandiwe Nkosi</w:t>
      </w:r>
      <w:r>
        <w:br/>
      </w:r>
    </w:p>
    <w:p>
      <w:pPr>
        <w:pStyle w:val="BodyText"/>
      </w:pPr>
      <w:r>
        <w:t xml:space="preserve">Cell: +27 82 123 4567 | Email: thandiwe.nkosi@uct.ac.za</w:t>
      </w:r>
    </w:p>
    <w:p>
      <w:pPr>
        <w:pStyle w:val="BodyText"/>
      </w:pPr>
      <w:r>
        <w:t xml:space="preserve">Word Count: 832 | South Africa Cape Town Accountant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3T12:52:42Z</dcterms:created>
  <dcterms:modified xsi:type="dcterms:W3CDTF">2026-07-23T12:52:42Z</dcterms:modified>
</cp:coreProperties>
</file>

<file path=docProps/custom.xml><?xml version="1.0" encoding="utf-8"?>
<Properties xmlns="http://schemas.openxmlformats.org/officeDocument/2006/custom-properties" xmlns:vt="http://schemas.openxmlformats.org/officeDocument/2006/docPropsVTypes"/>
</file>